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C8916" w14:textId="77777777" w:rsidR="00DA076F" w:rsidRDefault="00304A04">
      <w:pPr>
        <w:pStyle w:val="a4"/>
      </w:pPr>
      <w:r>
        <w:t>Настройка Git и GitHub</w:t>
      </w:r>
    </w:p>
    <w:p w14:paraId="7DC3F05F" w14:textId="77777777" w:rsidR="00DA076F" w:rsidRDefault="00304A04">
      <w:pPr>
        <w:pStyle w:val="a5"/>
      </w:pPr>
      <w:r>
        <w:t>Лабораторная работа по системам контроля версий</w:t>
      </w:r>
    </w:p>
    <w:p w14:paraId="60E9757B" w14:textId="77777777" w:rsidR="00DA076F" w:rsidRDefault="00304A04">
      <w:pPr>
        <w:pStyle w:val="Author"/>
      </w:pPr>
      <w:r>
        <w:t>Смольняков Данил Евгеньевич</w:t>
      </w:r>
    </w:p>
    <w:p w14:paraId="774CCB05" w14:textId="77777777" w:rsidR="00DA076F" w:rsidRDefault="00304A04">
      <w:pPr>
        <w:pStyle w:val="a6"/>
      </w:pPr>
      <w:r>
        <w:t>Архитектура компьютеров и ОС</w:t>
      </w:r>
    </w:p>
    <w:p w14:paraId="76184D88" w14:textId="77777777" w:rsidR="00AE5C1B" w:rsidRDefault="00AE5C1B">
      <w:pPr>
        <w:pStyle w:val="1"/>
      </w:pPr>
      <w:bookmarkStart w:id="0" w:name="цель-работы"/>
    </w:p>
    <w:p w14:paraId="05533E8C" w14:textId="77777777" w:rsidR="00AE5C1B" w:rsidRDefault="00AE5C1B">
      <w:pPr>
        <w:pStyle w:val="1"/>
      </w:pPr>
    </w:p>
    <w:p w14:paraId="5A8B0194" w14:textId="77777777" w:rsidR="00AE5C1B" w:rsidRDefault="00AE5C1B">
      <w:pPr>
        <w:pStyle w:val="1"/>
      </w:pPr>
    </w:p>
    <w:p w14:paraId="20D973B2" w14:textId="77777777" w:rsidR="00AE5C1B" w:rsidRDefault="00AE5C1B">
      <w:pPr>
        <w:pStyle w:val="1"/>
      </w:pPr>
    </w:p>
    <w:p w14:paraId="76C30DE3" w14:textId="77777777" w:rsidR="00AE5C1B" w:rsidRDefault="00AE5C1B">
      <w:pPr>
        <w:pStyle w:val="1"/>
      </w:pPr>
    </w:p>
    <w:p w14:paraId="680FC0C3" w14:textId="77777777" w:rsidR="00AE5C1B" w:rsidRDefault="00AE5C1B">
      <w:pPr>
        <w:pStyle w:val="1"/>
      </w:pPr>
    </w:p>
    <w:p w14:paraId="4E4A4299" w14:textId="77777777" w:rsidR="00AE5C1B" w:rsidRDefault="00AE5C1B">
      <w:pPr>
        <w:pStyle w:val="1"/>
      </w:pPr>
    </w:p>
    <w:p w14:paraId="4E6F0C43" w14:textId="77777777" w:rsidR="00AE5C1B" w:rsidRDefault="00AE5C1B">
      <w:pPr>
        <w:pStyle w:val="1"/>
      </w:pPr>
    </w:p>
    <w:p w14:paraId="5CC79C33" w14:textId="77777777" w:rsidR="00AE5C1B" w:rsidRDefault="00AE5C1B">
      <w:pPr>
        <w:pStyle w:val="1"/>
      </w:pPr>
    </w:p>
    <w:p w14:paraId="1BE05360" w14:textId="77777777" w:rsidR="00AE5C1B" w:rsidRDefault="00AE5C1B">
      <w:pPr>
        <w:pStyle w:val="1"/>
      </w:pPr>
    </w:p>
    <w:p w14:paraId="6B0444AB" w14:textId="77777777" w:rsidR="00AE5C1B" w:rsidRDefault="00AE5C1B">
      <w:pPr>
        <w:pStyle w:val="1"/>
      </w:pPr>
    </w:p>
    <w:p w14:paraId="1BBC8DEB" w14:textId="77777777" w:rsidR="00AE5C1B" w:rsidRDefault="00AE5C1B">
      <w:pPr>
        <w:pStyle w:val="1"/>
      </w:pPr>
    </w:p>
    <w:p w14:paraId="581568C4" w14:textId="1DCB4FAE" w:rsidR="00DA076F" w:rsidRDefault="00304A04">
      <w:pPr>
        <w:pStyle w:val="1"/>
      </w:pPr>
      <w:r>
        <w:lastRenderedPageBreak/>
        <w:t>Цель работы</w:t>
      </w:r>
    </w:p>
    <w:p w14:paraId="4860FB0C" w14:textId="77777777" w:rsidR="00DA076F" w:rsidRDefault="00304A04">
      <w:pPr>
        <w:pStyle w:val="2"/>
      </w:pPr>
      <w:bookmarkStart w:id="1" w:name="цель"/>
      <w:r>
        <w:t>Цель</w:t>
      </w:r>
    </w:p>
    <w:p w14:paraId="4B8BDF03" w14:textId="77777777" w:rsidR="00DA076F" w:rsidRDefault="00304A04">
      <w:pPr>
        <w:pStyle w:val="Compact"/>
        <w:numPr>
          <w:ilvl w:val="0"/>
          <w:numId w:val="2"/>
        </w:numPr>
      </w:pPr>
      <w:r>
        <w:t>Установка и настройка Git и GitHub CLI.</w:t>
      </w:r>
    </w:p>
    <w:p w14:paraId="4FF76642" w14:textId="77777777" w:rsidR="00DA076F" w:rsidRDefault="00304A04">
      <w:pPr>
        <w:pStyle w:val="Compact"/>
        <w:numPr>
          <w:ilvl w:val="0"/>
          <w:numId w:val="2"/>
        </w:numPr>
      </w:pPr>
      <w:r>
        <w:t>Создание SSH и PGP ключей.</w:t>
      </w:r>
    </w:p>
    <w:p w14:paraId="611AC898" w14:textId="77777777" w:rsidR="00DA076F" w:rsidRDefault="00304A04">
      <w:pPr>
        <w:pStyle w:val="Compact"/>
        <w:numPr>
          <w:ilvl w:val="0"/>
          <w:numId w:val="2"/>
        </w:numPr>
      </w:pPr>
      <w:r>
        <w:t>Настройка подписи коммитов.</w:t>
      </w:r>
    </w:p>
    <w:p w14:paraId="5B8E4828" w14:textId="77777777" w:rsidR="00DA076F" w:rsidRDefault="00304A04">
      <w:pPr>
        <w:pStyle w:val="Compact"/>
        <w:numPr>
          <w:ilvl w:val="0"/>
          <w:numId w:val="2"/>
        </w:numPr>
      </w:pPr>
      <w:r>
        <w:t>Клонирование репозитория.</w:t>
      </w:r>
    </w:p>
    <w:p w14:paraId="7C7317AB" w14:textId="77777777" w:rsidR="00DA076F" w:rsidRDefault="00304A04">
      <w:r>
        <w:pict w14:anchorId="283F5CF6">
          <v:rect id="_x0000_i1025" style="width:0;height:1.5pt" o:hralign="center" o:hrstd="t" o:hr="t"/>
        </w:pict>
      </w:r>
    </w:p>
    <w:p w14:paraId="666005F6" w14:textId="77777777" w:rsidR="00DA076F" w:rsidRDefault="00304A04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0CD19E8A" w14:textId="77777777" w:rsidR="00DA076F" w:rsidRDefault="00304A04">
      <w:pPr>
        <w:pStyle w:val="2"/>
      </w:pPr>
      <w:bookmarkStart w:id="3" w:name="установка-git"/>
      <w:r>
        <w:t>1. Установка Git</w:t>
      </w:r>
    </w:p>
    <w:p w14:paraId="60BBC463" w14:textId="77777777" w:rsidR="00DA076F" w:rsidRDefault="00304A04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Установка Git с помощью команды </w:t>
      </w:r>
      <w:r>
        <w:rPr>
          <w:rStyle w:val="VerbatimChar"/>
        </w:rPr>
        <w:t>sudo dnf install git</w:t>
      </w:r>
      <w:r>
        <w:t>.</w:t>
      </w:r>
    </w:p>
    <w:p w14:paraId="1E69E2E8" w14:textId="5DD90462" w:rsidR="00DA076F" w:rsidRDefault="00304A04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  <w:r>
        <w:br/>
      </w:r>
      <w:r w:rsidR="00AE5C1B">
        <w:rPr>
          <w:noProof/>
        </w:rPr>
        <w:drawing>
          <wp:inline distT="0" distB="0" distL="0" distR="0" wp14:anchorId="35B06DAF" wp14:editId="36A11CC2">
            <wp:extent cx="5467350" cy="13811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Установка Git</w:t>
      </w:r>
    </w:p>
    <w:p w14:paraId="5F32A90F" w14:textId="77777777" w:rsidR="00DA076F" w:rsidRDefault="00304A04">
      <w:r>
        <w:pict w14:anchorId="21DE03AA">
          <v:rect id="_x0000_i1026" style="width:0;height:1.5pt" o:hralign="center" o:hrstd="t" o:hr="t"/>
        </w:pict>
      </w:r>
    </w:p>
    <w:p w14:paraId="358C88EE" w14:textId="77777777" w:rsidR="00DA076F" w:rsidRDefault="00304A04">
      <w:pPr>
        <w:pStyle w:val="2"/>
      </w:pPr>
      <w:bookmarkStart w:id="4" w:name="установка-github-cli"/>
      <w:bookmarkEnd w:id="3"/>
      <w:r>
        <w:t>2. Установка GitHub CLI</w:t>
      </w:r>
    </w:p>
    <w:p w14:paraId="6B6DDC30" w14:textId="77777777" w:rsidR="00DA076F" w:rsidRDefault="00304A04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Установка GitHub CLI с помощь</w:t>
      </w:r>
      <w:r>
        <w:t xml:space="preserve">ю команды </w:t>
      </w:r>
      <w:r>
        <w:rPr>
          <w:rStyle w:val="VerbatimChar"/>
        </w:rPr>
        <w:t>sudo dnf install gh</w:t>
      </w:r>
      <w:r>
        <w:t>.</w:t>
      </w:r>
    </w:p>
    <w:p w14:paraId="70A51372" w14:textId="306FE10D" w:rsidR="00DA076F" w:rsidRDefault="00304A04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Скриншот:</w:t>
      </w:r>
      <w:r>
        <w:br/>
      </w:r>
      <w:r w:rsidR="00AE5C1B">
        <w:rPr>
          <w:noProof/>
        </w:rPr>
        <w:drawing>
          <wp:inline distT="0" distB="0" distL="0" distR="0" wp14:anchorId="7ED9F7D2" wp14:editId="72292B52">
            <wp:extent cx="5676900" cy="32099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Установка GitHub CLI</w:t>
      </w:r>
    </w:p>
    <w:p w14:paraId="07E7FFEB" w14:textId="77777777" w:rsidR="00DA076F" w:rsidRDefault="00304A04">
      <w:r>
        <w:pict w14:anchorId="5D3F505F">
          <v:rect id="_x0000_i1027" style="width:0;height:1.5pt" o:hralign="center" o:hrstd="t" o:hr="t"/>
        </w:pict>
      </w:r>
    </w:p>
    <w:p w14:paraId="6A518574" w14:textId="77777777" w:rsidR="00DA076F" w:rsidRDefault="00304A04">
      <w:pPr>
        <w:pStyle w:val="2"/>
      </w:pPr>
      <w:bookmarkStart w:id="5" w:name="установка-xclip"/>
      <w:bookmarkEnd w:id="4"/>
      <w:r>
        <w:t>3. Установка xclip</w:t>
      </w:r>
    </w:p>
    <w:p w14:paraId="54799DFD" w14:textId="77777777" w:rsidR="00DA076F" w:rsidRDefault="00304A04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Установка xclip для копирования ключей с помощью команды </w:t>
      </w:r>
      <w:r>
        <w:rPr>
          <w:rStyle w:val="VerbatimChar"/>
        </w:rPr>
        <w:t>sudo dnf install xclip</w:t>
      </w:r>
      <w:r>
        <w:t>.</w:t>
      </w:r>
    </w:p>
    <w:p w14:paraId="58AECD7F" w14:textId="7183EC0E" w:rsidR="00DA076F" w:rsidRDefault="00304A04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  <w:r>
        <w:br/>
      </w:r>
      <w:r w:rsidR="00AE5C1B">
        <w:rPr>
          <w:noProof/>
        </w:rPr>
        <w:drawing>
          <wp:inline distT="0" distB="0" distL="0" distR="0" wp14:anchorId="65E2DB27" wp14:editId="14007B39">
            <wp:extent cx="5562600" cy="320992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Установка xclip</w:t>
      </w:r>
    </w:p>
    <w:p w14:paraId="450E7221" w14:textId="77777777" w:rsidR="00DA076F" w:rsidRDefault="00304A04">
      <w:r>
        <w:pict w14:anchorId="60FB2E84">
          <v:rect id="_x0000_i1028" style="width:0;height:1.5pt" o:hralign="center" o:hrstd="t" o:hr="t"/>
        </w:pict>
      </w:r>
    </w:p>
    <w:p w14:paraId="563D3288" w14:textId="77777777" w:rsidR="00DA076F" w:rsidRDefault="00304A04">
      <w:pPr>
        <w:pStyle w:val="2"/>
      </w:pPr>
      <w:bookmarkStart w:id="6" w:name="создание-ssh-ключа"/>
      <w:bookmarkEnd w:id="5"/>
      <w:r>
        <w:lastRenderedPageBreak/>
        <w:t>4. Создание SSH-ключа</w:t>
      </w:r>
    </w:p>
    <w:p w14:paraId="04C85D62" w14:textId="77777777" w:rsidR="00DA076F" w:rsidRDefault="00304A04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</w:t>
      </w:r>
      <w:r>
        <w:t xml:space="preserve">Создание SSH-ключа с помощью команды </w:t>
      </w:r>
      <w:r>
        <w:rPr>
          <w:rStyle w:val="VerbatimChar"/>
        </w:rPr>
        <w:t>ssh-keygen -t ed25519 -C "ваш_email@example.com"</w:t>
      </w:r>
      <w:r>
        <w:t>.</w:t>
      </w:r>
    </w:p>
    <w:p w14:paraId="15B32124" w14:textId="035EAC0E" w:rsidR="00DA076F" w:rsidRDefault="00304A04">
      <w:pPr>
        <w:pStyle w:val="Compact"/>
        <w:numPr>
          <w:ilvl w:val="0"/>
          <w:numId w:val="6"/>
        </w:numPr>
      </w:pPr>
      <w:r>
        <w:rPr>
          <w:b/>
          <w:bCs/>
        </w:rPr>
        <w:t>Скриншот:</w:t>
      </w:r>
      <w:r>
        <w:br/>
      </w:r>
      <w:r w:rsidR="00AE5C1B">
        <w:rPr>
          <w:noProof/>
        </w:rPr>
        <w:drawing>
          <wp:inline distT="0" distB="0" distL="0" distR="0" wp14:anchorId="11B3864C" wp14:editId="427313AA">
            <wp:extent cx="6152515" cy="260159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60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Создание SSH-ключа</w:t>
      </w:r>
    </w:p>
    <w:p w14:paraId="140B1FD2" w14:textId="77777777" w:rsidR="00DA076F" w:rsidRDefault="00304A04">
      <w:r>
        <w:pict w14:anchorId="1F346E46">
          <v:rect id="_x0000_i1029" style="width:0;height:1.5pt" o:hralign="center" o:hrstd="t" o:hr="t"/>
        </w:pict>
      </w:r>
    </w:p>
    <w:p w14:paraId="09D0888B" w14:textId="77777777" w:rsidR="00DA076F" w:rsidRDefault="00304A04">
      <w:pPr>
        <w:pStyle w:val="2"/>
      </w:pPr>
      <w:bookmarkStart w:id="7" w:name="создание-pgp-ключа"/>
      <w:bookmarkEnd w:id="6"/>
      <w:r>
        <w:t>5. Создание PGP-ключа</w:t>
      </w:r>
    </w:p>
    <w:p w14:paraId="2012FA64" w14:textId="77777777" w:rsidR="00DA076F" w:rsidRDefault="00304A04">
      <w:pPr>
        <w:pStyle w:val="Compact"/>
        <w:numPr>
          <w:ilvl w:val="0"/>
          <w:numId w:val="7"/>
        </w:numPr>
      </w:pPr>
      <w:r>
        <w:rPr>
          <w:b/>
          <w:bCs/>
        </w:rPr>
        <w:t>Действие:</w:t>
      </w:r>
      <w:r>
        <w:t xml:space="preserve"> Создание PGP-ключа с помощью команды </w:t>
      </w:r>
      <w:r>
        <w:rPr>
          <w:rStyle w:val="VerbatimChar"/>
        </w:rPr>
        <w:t>gpg --full-generate-key</w:t>
      </w:r>
      <w:r>
        <w:t>.</w:t>
      </w:r>
    </w:p>
    <w:p w14:paraId="131C8328" w14:textId="62E9AFEF" w:rsidR="00DA076F" w:rsidRDefault="00304A04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Скриншот:</w:t>
      </w:r>
      <w:r>
        <w:br/>
      </w:r>
      <w:r w:rsidR="00AE5C1B">
        <w:rPr>
          <w:noProof/>
        </w:rPr>
        <w:drawing>
          <wp:inline distT="0" distB="0" distL="0" distR="0" wp14:anchorId="068B3CDF" wp14:editId="326B8C14">
            <wp:extent cx="6019800" cy="50101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501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Создание PGP-ключа</w:t>
      </w:r>
    </w:p>
    <w:p w14:paraId="47E04B2E" w14:textId="77777777" w:rsidR="00DA076F" w:rsidRDefault="00304A04">
      <w:r>
        <w:pict w14:anchorId="3977319F">
          <v:rect id="_x0000_i1030" style="width:0;height:1.5pt" o:hralign="center" o:hrstd="t" o:hr="t"/>
        </w:pict>
      </w:r>
    </w:p>
    <w:p w14:paraId="02B0FFA7" w14:textId="77777777" w:rsidR="00DA076F" w:rsidRDefault="00304A04">
      <w:pPr>
        <w:pStyle w:val="2"/>
      </w:pPr>
      <w:bookmarkStart w:id="8" w:name="создание-тестового-коммита"/>
      <w:bookmarkEnd w:id="7"/>
      <w:r>
        <w:t>7. Создание т</w:t>
      </w:r>
      <w:r>
        <w:t>естового коммита</w:t>
      </w:r>
    </w:p>
    <w:p w14:paraId="5B4C5846" w14:textId="77777777" w:rsidR="00DA076F" w:rsidRDefault="00304A04">
      <w:pPr>
        <w:pStyle w:val="Compact"/>
        <w:numPr>
          <w:ilvl w:val="0"/>
          <w:numId w:val="8"/>
        </w:numPr>
      </w:pPr>
      <w:r>
        <w:rPr>
          <w:b/>
          <w:bCs/>
        </w:rPr>
        <w:t>Действие:</w:t>
      </w:r>
      <w:r>
        <w:t xml:space="preserve"> Создание тестового репозитория и подписанного коммита.</w:t>
      </w:r>
    </w:p>
    <w:p w14:paraId="1AE34E86" w14:textId="32FD3C24" w:rsidR="00DA076F" w:rsidRDefault="00304A04">
      <w:pPr>
        <w:pStyle w:val="Compact"/>
        <w:numPr>
          <w:ilvl w:val="0"/>
          <w:numId w:val="8"/>
        </w:numPr>
      </w:pPr>
      <w:r>
        <w:rPr>
          <w:b/>
          <w:bCs/>
        </w:rPr>
        <w:t>Скриншот:</w:t>
      </w:r>
      <w:r>
        <w:br/>
      </w:r>
      <w:r w:rsidR="00AE5C1B">
        <w:rPr>
          <w:noProof/>
        </w:rPr>
        <w:drawing>
          <wp:inline distT="0" distB="0" distL="0" distR="0" wp14:anchorId="5884FA5B" wp14:editId="2FD5AA91">
            <wp:extent cx="5715000" cy="18002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Тестовый коммит</w:t>
      </w:r>
    </w:p>
    <w:p w14:paraId="1D483409" w14:textId="77777777" w:rsidR="00DA076F" w:rsidRDefault="00304A04">
      <w:r>
        <w:pict w14:anchorId="2CB77176">
          <v:rect id="_x0000_i1031" style="width:0;height:1.5pt" o:hralign="center" o:hrstd="t" o:hr="t"/>
        </w:pict>
      </w:r>
    </w:p>
    <w:p w14:paraId="76011070" w14:textId="77777777" w:rsidR="00DA076F" w:rsidRDefault="00304A04">
      <w:pPr>
        <w:pStyle w:val="2"/>
      </w:pPr>
      <w:bookmarkStart w:id="9" w:name="клонирование-репозитория"/>
      <w:bookmarkEnd w:id="8"/>
      <w:r>
        <w:lastRenderedPageBreak/>
        <w:t>8. Клонирование репозитория</w:t>
      </w:r>
    </w:p>
    <w:p w14:paraId="21E08A5B" w14:textId="77777777" w:rsidR="00DA076F" w:rsidRDefault="00304A04">
      <w:pPr>
        <w:pStyle w:val="Compact"/>
        <w:numPr>
          <w:ilvl w:val="0"/>
          <w:numId w:val="9"/>
        </w:numPr>
      </w:pPr>
      <w:r>
        <w:rPr>
          <w:b/>
          <w:bCs/>
        </w:rPr>
        <w:t>Действие:</w:t>
      </w:r>
      <w:r>
        <w:t xml:space="preserve"> Клонирование репозитория с помощью команды </w:t>
      </w:r>
      <w:r>
        <w:rPr>
          <w:rStyle w:val="VerbatimChar"/>
        </w:rPr>
        <w:t>git clone git@github.com:&lt;username&gt;/os-intro.git</w:t>
      </w:r>
      <w:r>
        <w:t>.</w:t>
      </w:r>
    </w:p>
    <w:p w14:paraId="3E288DAA" w14:textId="4C5B72E3" w:rsidR="00DA076F" w:rsidRDefault="00304A04">
      <w:pPr>
        <w:pStyle w:val="Compact"/>
        <w:numPr>
          <w:ilvl w:val="0"/>
          <w:numId w:val="9"/>
        </w:numPr>
      </w:pPr>
      <w:r>
        <w:rPr>
          <w:b/>
          <w:bCs/>
        </w:rPr>
        <w:t>Скриншот:</w:t>
      </w:r>
      <w:r>
        <w:br/>
      </w:r>
      <w:r w:rsidR="00AE5C1B">
        <w:rPr>
          <w:noProof/>
        </w:rPr>
        <w:drawing>
          <wp:inline distT="0" distB="0" distL="0" distR="0" wp14:anchorId="044EEA95" wp14:editId="61B72A8B">
            <wp:extent cx="6152515" cy="565213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65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Клонирование репозитория</w:t>
      </w:r>
    </w:p>
    <w:p w14:paraId="34CF8CF9" w14:textId="77777777" w:rsidR="00DA076F" w:rsidRDefault="00304A04">
      <w:r>
        <w:pict w14:anchorId="14888766">
          <v:rect id="_x0000_i1032" style="width:0;height:1.5pt" o:hralign="center" o:hrstd="t" o:hr="t"/>
        </w:pict>
      </w:r>
    </w:p>
    <w:p w14:paraId="195FFA9C" w14:textId="77777777" w:rsidR="00DA076F" w:rsidRDefault="00304A04">
      <w:pPr>
        <w:pStyle w:val="1"/>
      </w:pPr>
      <w:bookmarkStart w:id="10" w:name="контрольные-вопросы"/>
      <w:bookmarkEnd w:id="2"/>
      <w:bookmarkEnd w:id="9"/>
      <w:r>
        <w:t>Контрольные вопросы</w:t>
      </w:r>
    </w:p>
    <w:p w14:paraId="121DF776" w14:textId="77777777" w:rsidR="00DA076F" w:rsidRDefault="00304A04">
      <w:pPr>
        <w:pStyle w:val="2"/>
      </w:pPr>
      <w:bookmarkStart w:id="11" w:name="ответы"/>
      <w:r>
        <w:t>Ответы</w:t>
      </w:r>
    </w:p>
    <w:p w14:paraId="22AB139B" w14:textId="77777777" w:rsidR="00DA076F" w:rsidRDefault="00304A04">
      <w:pPr>
        <w:pStyle w:val="Compact"/>
        <w:numPr>
          <w:ilvl w:val="0"/>
          <w:numId w:val="10"/>
        </w:numPr>
      </w:pPr>
      <w:r>
        <w:rPr>
          <w:b/>
          <w:bCs/>
        </w:rPr>
        <w:t>Ответы на вопросы?</w:t>
      </w:r>
      <w:r>
        <w:br/>
        <w:t>1.Что такое VCS: Системы контроля версий (VCS) — инструменты для отслеживания изменений в файлах. Используются для совместн</w:t>
      </w:r>
      <w:r>
        <w:t xml:space="preserve">ой работы, сохранения истории и отката изменений. 2.Хранилище, commit, история, рабочая </w:t>
      </w:r>
      <w:r>
        <w:lastRenderedPageBreak/>
        <w:t>копия: Хранилище: Место хранения всех версий файлов. Commit: Фиксация изменений. История: Последовательность коммитов. Рабочая копия: Локальная версия файлов. 3.Централ</w:t>
      </w:r>
      <w:r>
        <w:t>изованные и децентрализованные VCS: Централизованные: Один сервер (CVS, SVN). Децентрализованные: Каждый имеет полную копию (Git, Mercurial). 4.Единоличная работа с VCS: Инициализация репозитория (git init). Добавление файлов (git add). Коммит изменений (g</w:t>
      </w:r>
      <w:r>
        <w:t>it commit). Просмотр истории (git log). 5.Работа с общим хранилищем: Клонирование (git clone). Создание ветки (git checkout -b). Коммит и отправка изменений (git push). Получение изменений (git pull). 6.Основные задачи Git: Отслеживание изменений. Управлен</w:t>
      </w:r>
      <w:r>
        <w:t>ие ветками. Совместная работа. Резервное копирование. 7.Основные команды Git: git init, git clone, git add, git commit, git status, git log, git branch, git checkout, git merge, git pull, git push. 8.Примеры работы с репозиториями: Локальный: git init, git</w:t>
      </w:r>
      <w:r>
        <w:t xml:space="preserve"> add, git commit. Удалённый: git clone, git push, git pull. 9.Ветви: Отдельные линии разработки. Нужны для параллельной работы и изоляции изменений. 10.Игнорирование файлов: Используется файл .gitignore. Пример: *.log, /build/. Нужно для исключения временн</w:t>
      </w:r>
      <w:r>
        <w:t>ых или конфиденциальных файлов.</w:t>
      </w:r>
    </w:p>
    <w:p w14:paraId="181BDB75" w14:textId="77777777" w:rsidR="00DA076F" w:rsidRDefault="00304A04">
      <w:r>
        <w:pict w14:anchorId="54BF0B20">
          <v:rect id="_x0000_i1033" style="width:0;height:1.5pt" o:hralign="center" o:hrstd="t" o:hr="t"/>
        </w:pict>
      </w:r>
    </w:p>
    <w:p w14:paraId="7FBEC92E" w14:textId="77777777" w:rsidR="00DA076F" w:rsidRDefault="00304A04">
      <w:pPr>
        <w:pStyle w:val="1"/>
      </w:pPr>
      <w:bookmarkStart w:id="12" w:name="заключение"/>
      <w:bookmarkEnd w:id="10"/>
      <w:bookmarkEnd w:id="11"/>
      <w:r>
        <w:t>Заключение</w:t>
      </w:r>
    </w:p>
    <w:p w14:paraId="5538D3F5" w14:textId="77777777" w:rsidR="00DA076F" w:rsidRDefault="00304A04">
      <w:pPr>
        <w:pStyle w:val="2"/>
      </w:pPr>
      <w:bookmarkStart w:id="13" w:name="выводы"/>
      <w:r>
        <w:t>Выводы</w:t>
      </w:r>
    </w:p>
    <w:p w14:paraId="00284DBA" w14:textId="77777777" w:rsidR="00DA076F" w:rsidRDefault="00304A04">
      <w:pPr>
        <w:pStyle w:val="FirstParagraph"/>
      </w:pPr>
      <w:r>
        <w:t>-Установлены и настроены Git, GitHub CLI, GnuPG.</w:t>
      </w:r>
    </w:p>
    <w:p w14:paraId="253A8561" w14:textId="77777777" w:rsidR="00DA076F" w:rsidRDefault="00304A04">
      <w:pPr>
        <w:pStyle w:val="a0"/>
      </w:pPr>
      <w:r>
        <w:t>-Созданы SSH и PGP ключи.</w:t>
      </w:r>
    </w:p>
    <w:p w14:paraId="511BA58B" w14:textId="77777777" w:rsidR="00DA076F" w:rsidRDefault="00304A04">
      <w:pPr>
        <w:pStyle w:val="a0"/>
      </w:pPr>
      <w:r>
        <w:t>-Настроена подпись коммитов.</w:t>
      </w:r>
    </w:p>
    <w:p w14:paraId="2CAA9C6A" w14:textId="77777777" w:rsidR="00DA076F" w:rsidRDefault="00304A04">
      <w:pPr>
        <w:pStyle w:val="a0"/>
      </w:pPr>
      <w:r>
        <w:t>-Успешно клонирован репозиторий.</w:t>
      </w:r>
      <w:bookmarkEnd w:id="12"/>
      <w:bookmarkEnd w:id="13"/>
    </w:p>
    <w:sectPr w:rsidR="00DA076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AE08E" w14:textId="77777777" w:rsidR="00304A04" w:rsidRDefault="00304A04">
      <w:pPr>
        <w:spacing w:after="0"/>
      </w:pPr>
      <w:r>
        <w:separator/>
      </w:r>
    </w:p>
  </w:endnote>
  <w:endnote w:type="continuationSeparator" w:id="0">
    <w:p w14:paraId="129489F7" w14:textId="77777777" w:rsidR="00304A04" w:rsidRDefault="00304A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01E1F" w14:textId="77777777" w:rsidR="00304A04" w:rsidRDefault="00304A04">
      <w:r>
        <w:separator/>
      </w:r>
    </w:p>
  </w:footnote>
  <w:footnote w:type="continuationSeparator" w:id="0">
    <w:p w14:paraId="1504BE0D" w14:textId="77777777" w:rsidR="00304A04" w:rsidRDefault="00304A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5ECA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23EF2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8E25B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076F"/>
    <w:rsid w:val="00304A04"/>
    <w:rsid w:val="00AE5C1B"/>
    <w:rsid w:val="00DA07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5D818A"/>
  <w15:docId w15:val="{B69B61E8-6C87-403E-AF71-8F769AF83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431</Words>
  <Characters>2462</Characters>
  <Application>Microsoft Office Word</Application>
  <DocSecurity>0</DocSecurity>
  <Lines>20</Lines>
  <Paragraphs>5</Paragraphs>
  <ScaleCrop>false</ScaleCrop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Git и GitHub</dc:title>
  <dc:creator>Смольняков Данил Евгеньевич</dc:creator>
  <cp:keywords/>
  <cp:lastModifiedBy>Данил Смольняков</cp:lastModifiedBy>
  <cp:revision>2</cp:revision>
  <dcterms:created xsi:type="dcterms:W3CDTF">2025-03-08T16:55:00Z</dcterms:created>
  <dcterms:modified xsi:type="dcterms:W3CDTF">2025-03-08T16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по системам контроля версий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